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ffd865a10cf43ec6ce6150bf7562f47e8d31f"/>
      <w:r>
        <w:rPr>
          <w:b/>
        </w:rPr>
        <w:t xml:space="preserve">ПРОТОКОЛ ЕЛЕКТРОННОГО АУКЦІОНУ № SUE001-UA-20211007-404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04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НОВАНТА", ЄДРПОУ: 389944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3/11/21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42:53Z</dcterms:created>
  <dcterms:modified xsi:type="dcterms:W3CDTF">2024-05-19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